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070D" w:rsidRDefault="0037347B">
      <w:r>
        <w:t>Program console</w:t>
      </w:r>
      <w:r w:rsidR="00E74FC0">
        <w:t>: Sorry, I am not sure what to do with Song2 and Song3.</w:t>
      </w:r>
    </w:p>
    <w:p w:rsidR="00E74FC0" w:rsidRDefault="00E74FC0">
      <w:r>
        <w:rPr>
          <w:noProof/>
        </w:rPr>
        <w:drawing>
          <wp:inline distT="0" distB="0" distL="0" distR="0">
            <wp:extent cx="9144000" cy="47447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w5_runtime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474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56D1" w:rsidRDefault="006C56D1"/>
    <w:p w:rsidR="006C56D1" w:rsidRDefault="006C56D1"/>
    <w:p w:rsidR="0045070D" w:rsidRDefault="0045070D"/>
    <w:p w:rsidR="00E74FC0" w:rsidRDefault="00E74FC0"/>
    <w:p w:rsidR="00E74FC0" w:rsidRDefault="00E74FC0"/>
    <w:p w:rsidR="00E74FC0" w:rsidRDefault="00E74FC0"/>
    <w:p w:rsidR="00E74FC0" w:rsidRDefault="00E74FC0">
      <w:r>
        <w:rPr>
          <w:noProof/>
        </w:rPr>
        <w:lastRenderedPageBreak/>
        <w:drawing>
          <wp:inline distT="0" distB="0" distL="0" distR="0">
            <wp:extent cx="9144000" cy="503745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hw5_album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037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9144000" cy="54298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hw5_program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42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r>
        <w:rPr>
          <w:noProof/>
        </w:rPr>
        <w:lastRenderedPageBreak/>
        <w:drawing>
          <wp:inline distT="0" distB="0" distL="0" distR="0">
            <wp:extent cx="9096375" cy="57245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hw5_song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96375" cy="572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E74FC0" w:rsidSect="0037347B">
      <w:headerReference w:type="default" r:id="rId10"/>
      <w:footerReference w:type="default" r:id="rId11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23F20" w:rsidRDefault="00723F20" w:rsidP="0037347B">
      <w:pPr>
        <w:spacing w:line="240" w:lineRule="auto"/>
      </w:pPr>
      <w:r>
        <w:separator/>
      </w:r>
    </w:p>
  </w:endnote>
  <w:endnote w:type="continuationSeparator" w:id="0">
    <w:p w:rsidR="00723F20" w:rsidRDefault="00723F20" w:rsidP="0037347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478845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37347B" w:rsidRDefault="0037347B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74FC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74FC0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37347B" w:rsidRDefault="003734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23F20" w:rsidRDefault="00723F20" w:rsidP="0037347B">
      <w:pPr>
        <w:spacing w:line="240" w:lineRule="auto"/>
      </w:pPr>
      <w:r>
        <w:separator/>
      </w:r>
    </w:p>
  </w:footnote>
  <w:footnote w:type="continuationSeparator" w:id="0">
    <w:p w:rsidR="00723F20" w:rsidRDefault="00723F20" w:rsidP="0037347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195"/>
      <w:gridCol w:w="7195"/>
    </w:tblGrid>
    <w:tr w:rsidR="0037347B" w:rsidTr="0037347B">
      <w:tc>
        <w:tcPr>
          <w:tcW w:w="7195" w:type="dxa"/>
        </w:tcPr>
        <w:p w:rsidR="0037347B" w:rsidRDefault="0037347B">
          <w:pPr>
            <w:pStyle w:val="Header"/>
          </w:pPr>
          <w:r>
            <w:t>SP-2020-ITM320 Jay Han</w:t>
          </w:r>
        </w:p>
      </w:tc>
      <w:tc>
        <w:tcPr>
          <w:tcW w:w="7195" w:type="dxa"/>
        </w:tcPr>
        <w:p w:rsidR="0037347B" w:rsidRDefault="0037347B" w:rsidP="006C56D1">
          <w:pPr>
            <w:pStyle w:val="Header"/>
            <w:jc w:val="right"/>
          </w:pPr>
          <w:r>
            <w:t xml:space="preserve">HW </w:t>
          </w:r>
          <w:r w:rsidR="00E74FC0">
            <w:t xml:space="preserve">3b </w:t>
          </w:r>
        </w:p>
      </w:tc>
    </w:tr>
  </w:tbl>
  <w:p w:rsidR="0037347B" w:rsidRDefault="0037347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624" w:allStyles="0" w:customStyles="0" w:latentStyles="1" w:stylesInUse="0" w:headingStyles="1" w:numberingStyles="0" w:tableStyles="0" w:directFormattingOnRuns="0" w:directFormattingOnParagraphs="1" w:directFormattingOnNumbering="1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1N7KwNDc0MTcxNjBU0lEKTi0uzszPAykwqgUAVgnDyCwAAAA="/>
  </w:docVars>
  <w:rsids>
    <w:rsidRoot w:val="0037347B"/>
    <w:rsid w:val="00270A50"/>
    <w:rsid w:val="0037347B"/>
    <w:rsid w:val="0045070D"/>
    <w:rsid w:val="006C56D1"/>
    <w:rsid w:val="00723F20"/>
    <w:rsid w:val="007F7DF7"/>
    <w:rsid w:val="008F080A"/>
    <w:rsid w:val="00B93781"/>
    <w:rsid w:val="00E74FC0"/>
    <w:rsid w:val="00ED4DB4"/>
    <w:rsid w:val="00EF7D49"/>
    <w:rsid w:val="00F24703"/>
    <w:rsid w:val="00F71BCB"/>
    <w:rsid w:val="00F76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459BB"/>
  <w15:chartTrackingRefBased/>
  <w15:docId w15:val="{444D6375-FA9B-4577-A669-C5B48BBD9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="Arial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08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347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347B"/>
  </w:style>
  <w:style w:type="paragraph" w:styleId="Footer">
    <w:name w:val="footer"/>
    <w:basedOn w:val="Normal"/>
    <w:link w:val="FooterChar"/>
    <w:uiPriority w:val="99"/>
    <w:unhideWhenUsed/>
    <w:rsid w:val="0037347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347B"/>
  </w:style>
  <w:style w:type="table" w:styleId="TableGrid">
    <w:name w:val="Table Grid"/>
    <w:basedOn w:val="TableNormal"/>
    <w:uiPriority w:val="39"/>
    <w:rsid w:val="0037347B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2</Words>
  <Characters>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HAN</dc:creator>
  <cp:keywords/>
  <dc:description/>
  <cp:lastModifiedBy>JAY HAN</cp:lastModifiedBy>
  <cp:revision>2</cp:revision>
  <cp:lastPrinted>2020-02-03T02:01:00Z</cp:lastPrinted>
  <dcterms:created xsi:type="dcterms:W3CDTF">2020-02-17T06:07:00Z</dcterms:created>
  <dcterms:modified xsi:type="dcterms:W3CDTF">2020-02-17T06:07:00Z</dcterms:modified>
</cp:coreProperties>
</file>